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C8A0A4" w14:textId="564DD787" w:rsidR="00846D20" w:rsidRPr="00515F4D" w:rsidRDefault="00846D20" w:rsidP="00846D20">
      <w:pPr>
        <w:pStyle w:val="NormalWeb"/>
        <w:shd w:val="clear" w:color="auto" w:fill="FFFFFF"/>
        <w:spacing w:before="75" w:beforeAutospacing="0" w:after="75" w:afterAutospacing="0"/>
        <w:jc w:val="center"/>
        <w:rPr>
          <w:color w:val="03020F"/>
          <w:shd w:val="clear" w:color="auto" w:fill="FFFFFF"/>
        </w:rPr>
      </w:pPr>
      <w:r w:rsidRPr="00515F4D">
        <w:rPr>
          <w:color w:val="03020F"/>
          <w:shd w:val="clear" w:color="auto" w:fill="FFFFFF"/>
        </w:rPr>
        <w:t xml:space="preserve">Université Mostefa </w:t>
      </w:r>
      <w:proofErr w:type="spellStart"/>
      <w:r w:rsidRPr="00515F4D">
        <w:rPr>
          <w:color w:val="03020F"/>
          <w:shd w:val="clear" w:color="auto" w:fill="FFFFFF"/>
        </w:rPr>
        <w:t>Benboulaid</w:t>
      </w:r>
      <w:proofErr w:type="spellEnd"/>
      <w:r w:rsidRPr="00515F4D">
        <w:rPr>
          <w:color w:val="03020F"/>
          <w:shd w:val="clear" w:color="auto" w:fill="FFFFFF"/>
        </w:rPr>
        <w:t xml:space="preserve"> Batna 2</w:t>
      </w:r>
    </w:p>
    <w:p w14:paraId="04A9D38D" w14:textId="03523EDF" w:rsidR="00846D20" w:rsidRPr="00515F4D" w:rsidRDefault="00846D20" w:rsidP="00846D20">
      <w:pPr>
        <w:pStyle w:val="NormalWeb"/>
        <w:shd w:val="clear" w:color="auto" w:fill="FFFFFF"/>
        <w:spacing w:before="75" w:beforeAutospacing="0" w:after="75" w:afterAutospacing="0"/>
        <w:jc w:val="center"/>
        <w:rPr>
          <w:color w:val="03020F"/>
          <w:shd w:val="clear" w:color="auto" w:fill="FFFFFF"/>
        </w:rPr>
      </w:pPr>
      <w:r w:rsidRPr="00515F4D">
        <w:rPr>
          <w:color w:val="03020F"/>
          <w:shd w:val="clear" w:color="auto" w:fill="FFFFFF"/>
        </w:rPr>
        <w:t>Faculté des Mathématiques et Informatique</w:t>
      </w:r>
    </w:p>
    <w:p w14:paraId="02256CF1" w14:textId="5AC0641D" w:rsidR="00846D20" w:rsidRPr="00515F4D" w:rsidRDefault="00846D20" w:rsidP="00846D20">
      <w:pPr>
        <w:pStyle w:val="NormalWeb"/>
        <w:shd w:val="clear" w:color="auto" w:fill="FFFFFF"/>
        <w:spacing w:before="75" w:beforeAutospacing="0" w:after="75" w:afterAutospacing="0"/>
        <w:jc w:val="center"/>
        <w:rPr>
          <w:color w:val="03020F"/>
          <w:shd w:val="clear" w:color="auto" w:fill="FFFFFF"/>
        </w:rPr>
      </w:pPr>
      <w:bookmarkStart w:id="0" w:name="_GoBack"/>
      <w:r w:rsidRPr="00515F4D">
        <w:rPr>
          <w:color w:val="03020F"/>
          <w:shd w:val="clear" w:color="auto" w:fill="FFFFFF"/>
        </w:rPr>
        <w:t xml:space="preserve">Département </w:t>
      </w:r>
      <w:r w:rsidR="00515F4D" w:rsidRPr="00515F4D">
        <w:rPr>
          <w:color w:val="03020F"/>
          <w:shd w:val="clear" w:color="auto" w:fill="FFFFFF"/>
        </w:rPr>
        <w:t>de Mathématiques</w:t>
      </w:r>
    </w:p>
    <w:bookmarkEnd w:id="0"/>
    <w:p w14:paraId="6956B974" w14:textId="77777777" w:rsidR="00846D20" w:rsidRPr="00846D20" w:rsidRDefault="00846D20" w:rsidP="00846D20">
      <w:pPr>
        <w:pStyle w:val="NormalWeb"/>
        <w:shd w:val="clear" w:color="auto" w:fill="FFFFFF"/>
        <w:spacing w:before="75" w:beforeAutospacing="0" w:after="75" w:afterAutospacing="0"/>
        <w:jc w:val="center"/>
        <w:rPr>
          <w:rFonts w:ascii="Trebuchet MS" w:hAnsi="Trebuchet MS"/>
          <w:color w:val="03020F"/>
          <w:shd w:val="clear" w:color="auto" w:fill="FFFFFF"/>
        </w:rPr>
      </w:pPr>
    </w:p>
    <w:p w14:paraId="46523042" w14:textId="2AB0A73C" w:rsidR="005C4D58" w:rsidRPr="00846D20" w:rsidRDefault="005C4D58" w:rsidP="00846D20">
      <w:pPr>
        <w:pStyle w:val="NormalWeb"/>
        <w:shd w:val="clear" w:color="auto" w:fill="FFFFFF"/>
        <w:spacing w:before="75" w:beforeAutospacing="0" w:after="75" w:afterAutospacing="0"/>
        <w:jc w:val="center"/>
        <w:rPr>
          <w:b/>
          <w:bCs/>
          <w:color w:val="03020F"/>
          <w:shd w:val="clear" w:color="auto" w:fill="FFFFFF"/>
        </w:rPr>
      </w:pPr>
      <w:r w:rsidRPr="00846D20">
        <w:rPr>
          <w:b/>
          <w:bCs/>
          <w:color w:val="03020F"/>
          <w:shd w:val="clear" w:color="auto" w:fill="FFFFFF"/>
        </w:rPr>
        <w:t>Appel à Candidatures pour l’Inscription en</w:t>
      </w:r>
      <w:r w:rsidR="004F7D2B">
        <w:rPr>
          <w:b/>
          <w:bCs/>
          <w:color w:val="03020F"/>
          <w:shd w:val="clear" w:color="auto" w:fill="FFFFFF"/>
        </w:rPr>
        <w:t xml:space="preserve"> </w:t>
      </w:r>
      <w:r w:rsidR="00895F7C">
        <w:rPr>
          <w:b/>
          <w:bCs/>
          <w:color w:val="03020F"/>
          <w:shd w:val="clear" w:color="auto" w:fill="FFFFFF"/>
        </w:rPr>
        <w:t>Première</w:t>
      </w:r>
      <w:r w:rsidR="00C0611E">
        <w:rPr>
          <w:b/>
          <w:bCs/>
          <w:color w:val="03020F"/>
          <w:shd w:val="clear" w:color="auto" w:fill="FFFFFF"/>
        </w:rPr>
        <w:t xml:space="preserve"> année </w:t>
      </w:r>
      <w:r w:rsidR="00895F7C">
        <w:rPr>
          <w:b/>
          <w:bCs/>
          <w:color w:val="03020F"/>
          <w:shd w:val="clear" w:color="auto" w:fill="FFFFFF"/>
        </w:rPr>
        <w:t>Master</w:t>
      </w:r>
      <w:r w:rsidRPr="00846D20">
        <w:rPr>
          <w:b/>
          <w:bCs/>
          <w:color w:val="03020F"/>
          <w:shd w:val="clear" w:color="auto" w:fill="FFFFFF"/>
        </w:rPr>
        <w:t xml:space="preserve"> </w:t>
      </w:r>
    </w:p>
    <w:p w14:paraId="6BFAF04B" w14:textId="5090B605" w:rsidR="005C4D58" w:rsidRPr="00195E1C" w:rsidRDefault="005C4D58" w:rsidP="00C0611E">
      <w:pPr>
        <w:pStyle w:val="NormalWeb"/>
        <w:shd w:val="clear" w:color="auto" w:fill="FFFFFF"/>
        <w:spacing w:before="75" w:beforeAutospacing="0" w:after="75" w:afterAutospacing="0"/>
        <w:jc w:val="both"/>
        <w:rPr>
          <w:color w:val="03020F"/>
          <w:shd w:val="clear" w:color="auto" w:fill="FFFFFF"/>
        </w:rPr>
      </w:pPr>
      <w:r w:rsidRPr="00B77718">
        <w:rPr>
          <w:color w:val="03020F"/>
          <w:shd w:val="clear" w:color="auto" w:fill="FFFFFF"/>
        </w:rPr>
        <w:t xml:space="preserve">Nous invitons les </w:t>
      </w:r>
      <w:r w:rsidR="004F7D2B" w:rsidRPr="00B77718">
        <w:rPr>
          <w:color w:val="03020F"/>
          <w:shd w:val="clear" w:color="auto" w:fill="FFFFFF"/>
        </w:rPr>
        <w:t xml:space="preserve">diplômés </w:t>
      </w:r>
      <w:r w:rsidR="00895F7C" w:rsidRPr="00B77718">
        <w:rPr>
          <w:color w:val="03020F"/>
          <w:shd w:val="clear" w:color="auto" w:fill="FFFFFF"/>
        </w:rPr>
        <w:t>Licence</w:t>
      </w:r>
      <w:r w:rsidR="004F7D2B" w:rsidRPr="00B77718">
        <w:rPr>
          <w:color w:val="03020F"/>
          <w:shd w:val="clear" w:color="auto" w:fill="FFFFFF"/>
        </w:rPr>
        <w:t xml:space="preserve"> </w:t>
      </w:r>
      <w:r w:rsidRPr="00B77718">
        <w:rPr>
          <w:color w:val="03020F"/>
          <w:shd w:val="clear" w:color="auto" w:fill="FFFFFF"/>
        </w:rPr>
        <w:t xml:space="preserve">en </w:t>
      </w:r>
      <w:r w:rsidR="00515F4D" w:rsidRPr="00515F4D">
        <w:rPr>
          <w:color w:val="03020F"/>
          <w:shd w:val="clear" w:color="auto" w:fill="FFFFFF"/>
        </w:rPr>
        <w:t>Mathématiques</w:t>
      </w:r>
      <w:r w:rsidR="00515F4D" w:rsidRPr="00B77718">
        <w:rPr>
          <w:color w:val="03020F"/>
          <w:shd w:val="clear" w:color="auto" w:fill="FFFFFF"/>
        </w:rPr>
        <w:t xml:space="preserve"> </w:t>
      </w:r>
      <w:r w:rsidRPr="00B77718">
        <w:rPr>
          <w:color w:val="03020F"/>
          <w:shd w:val="clear" w:color="auto" w:fill="FFFFFF"/>
        </w:rPr>
        <w:t>(toutes les spécialités)</w:t>
      </w:r>
      <w:r w:rsidR="00895F7C" w:rsidRPr="00B77718">
        <w:rPr>
          <w:color w:val="03020F"/>
          <w:shd w:val="clear" w:color="auto" w:fill="FFFFFF"/>
        </w:rPr>
        <w:t xml:space="preserve"> du département </w:t>
      </w:r>
      <w:r w:rsidR="00515F4D" w:rsidRPr="00515F4D">
        <w:rPr>
          <w:color w:val="03020F"/>
          <w:shd w:val="clear" w:color="auto" w:fill="FFFFFF"/>
        </w:rPr>
        <w:t>Mathématiques</w:t>
      </w:r>
      <w:r w:rsidR="00515F4D" w:rsidRPr="00B77718">
        <w:rPr>
          <w:color w:val="03020F"/>
          <w:shd w:val="clear" w:color="auto" w:fill="FFFFFF"/>
        </w:rPr>
        <w:t xml:space="preserve"> </w:t>
      </w:r>
      <w:r w:rsidR="00895F7C" w:rsidRPr="00B77718">
        <w:rPr>
          <w:b/>
          <w:color w:val="03020F"/>
          <w:shd w:val="clear" w:color="auto" w:fill="FFFFFF"/>
        </w:rPr>
        <w:t>(Université de Batna 2, promotion 2019/2020)</w:t>
      </w:r>
      <w:r w:rsidRPr="00B77718">
        <w:rPr>
          <w:color w:val="03020F"/>
          <w:shd w:val="clear" w:color="auto" w:fill="FFFFFF"/>
        </w:rPr>
        <w:t xml:space="preserve"> à envoyer leurs dossiers de candidature </w:t>
      </w:r>
      <w:r w:rsidR="00C0611E" w:rsidRPr="00B77718">
        <w:rPr>
          <w:color w:val="03020F"/>
          <w:shd w:val="clear" w:color="auto" w:fill="FFFFFF"/>
        </w:rPr>
        <w:t xml:space="preserve">par Email </w:t>
      </w:r>
      <w:r w:rsidRPr="00B77718">
        <w:rPr>
          <w:color w:val="03020F"/>
          <w:shd w:val="clear" w:color="auto" w:fill="FFFFFF"/>
        </w:rPr>
        <w:t xml:space="preserve">à </w:t>
      </w:r>
      <w:r w:rsidR="00515F4D" w:rsidRPr="00195E1C">
        <w:rPr>
          <w:b/>
          <w:bCs/>
          <w:color w:val="03020F"/>
          <w:shd w:val="clear" w:color="auto" w:fill="FFFFFF"/>
        </w:rPr>
        <w:t>mastermathem21</w:t>
      </w:r>
      <w:r w:rsidR="00C0611E" w:rsidRPr="00195E1C">
        <w:rPr>
          <w:b/>
          <w:bCs/>
          <w:color w:val="03020F"/>
          <w:shd w:val="clear" w:color="auto" w:fill="FFFFFF"/>
        </w:rPr>
        <w:t>@gmail.com</w:t>
      </w:r>
    </w:p>
    <w:p w14:paraId="31BDCD97" w14:textId="164F70E9" w:rsidR="005C4D58" w:rsidRPr="00B77718" w:rsidRDefault="005C4D58" w:rsidP="005C4D58">
      <w:pPr>
        <w:pStyle w:val="NormalWeb"/>
        <w:shd w:val="clear" w:color="auto" w:fill="FFFFFF"/>
        <w:spacing w:before="75" w:beforeAutospacing="0" w:after="75" w:afterAutospacing="0"/>
        <w:rPr>
          <w:color w:val="03020F"/>
          <w:shd w:val="clear" w:color="auto" w:fill="FFFFFF"/>
        </w:rPr>
      </w:pPr>
      <w:r w:rsidRPr="00B77718">
        <w:rPr>
          <w:color w:val="03020F"/>
          <w:shd w:val="clear" w:color="auto" w:fill="FFFFFF"/>
        </w:rPr>
        <w:t>Le dossier est composé de :</w:t>
      </w:r>
    </w:p>
    <w:p w14:paraId="00AB473B" w14:textId="5917290A" w:rsidR="005C4D58" w:rsidRPr="00B77718" w:rsidRDefault="005C4D58" w:rsidP="00B77718">
      <w:pPr>
        <w:pStyle w:val="NormalWeb"/>
        <w:numPr>
          <w:ilvl w:val="0"/>
          <w:numId w:val="1"/>
        </w:numPr>
        <w:shd w:val="clear" w:color="auto" w:fill="FFFFFF"/>
        <w:spacing w:before="75" w:beforeAutospacing="0" w:after="75" w:afterAutospacing="0"/>
        <w:rPr>
          <w:color w:val="03020F"/>
          <w:shd w:val="clear" w:color="auto" w:fill="FFFFFF"/>
        </w:rPr>
      </w:pPr>
      <w:r w:rsidRPr="00B77718">
        <w:rPr>
          <w:color w:val="03020F"/>
          <w:shd w:val="clear" w:color="auto" w:fill="FFFFFF"/>
        </w:rPr>
        <w:t>Une copie du diplôme</w:t>
      </w:r>
    </w:p>
    <w:p w14:paraId="688E4F2E" w14:textId="5B2ED169" w:rsidR="00B40574" w:rsidRPr="00B77718" w:rsidRDefault="00895F7C" w:rsidP="00B77718">
      <w:pPr>
        <w:pStyle w:val="NormalWeb"/>
        <w:numPr>
          <w:ilvl w:val="0"/>
          <w:numId w:val="1"/>
        </w:numPr>
        <w:shd w:val="clear" w:color="auto" w:fill="FFFFFF"/>
        <w:spacing w:before="75" w:beforeAutospacing="0" w:after="75" w:afterAutospacing="0"/>
        <w:rPr>
          <w:color w:val="03020F"/>
          <w:shd w:val="clear" w:color="auto" w:fill="FFFFFF"/>
        </w:rPr>
      </w:pPr>
      <w:r w:rsidRPr="00B77718">
        <w:rPr>
          <w:color w:val="03020F"/>
          <w:shd w:val="clear" w:color="auto" w:fill="FFFFFF"/>
        </w:rPr>
        <w:t>Une lettre de motivation</w:t>
      </w:r>
      <w:r w:rsidR="00B77718">
        <w:rPr>
          <w:color w:val="03020F"/>
          <w:shd w:val="clear" w:color="auto" w:fill="FFFFFF"/>
        </w:rPr>
        <w:t xml:space="preserve"> </w:t>
      </w:r>
    </w:p>
    <w:p w14:paraId="76A0C347" w14:textId="360BB24A" w:rsidR="00B40574" w:rsidRPr="00B77718" w:rsidRDefault="00B40574" w:rsidP="00B77718">
      <w:pPr>
        <w:pStyle w:val="NormalWeb"/>
        <w:numPr>
          <w:ilvl w:val="0"/>
          <w:numId w:val="1"/>
        </w:numPr>
        <w:shd w:val="clear" w:color="auto" w:fill="FFFFFF"/>
        <w:spacing w:before="75" w:beforeAutospacing="0" w:after="75" w:afterAutospacing="0"/>
        <w:rPr>
          <w:color w:val="03020F"/>
        </w:rPr>
      </w:pPr>
      <w:r w:rsidRPr="00B77718">
        <w:rPr>
          <w:color w:val="03020F"/>
          <w:shd w:val="clear" w:color="auto" w:fill="FFFFFF"/>
        </w:rPr>
        <w:t xml:space="preserve">Fiche de </w:t>
      </w:r>
      <w:r w:rsidR="00846D20" w:rsidRPr="00B77718">
        <w:rPr>
          <w:color w:val="03020F"/>
          <w:shd w:val="clear" w:color="auto" w:fill="FFFFFF"/>
        </w:rPr>
        <w:t>vœux</w:t>
      </w:r>
    </w:p>
    <w:p w14:paraId="5A1224D3" w14:textId="41BD52CC" w:rsidR="005C4D58" w:rsidRPr="00B77718" w:rsidRDefault="00895F7C" w:rsidP="005C4D58">
      <w:pPr>
        <w:pStyle w:val="NormalWeb"/>
        <w:shd w:val="clear" w:color="auto" w:fill="FFFFFF"/>
        <w:spacing w:before="75" w:beforeAutospacing="0" w:after="75" w:afterAutospacing="0"/>
        <w:jc w:val="both"/>
        <w:rPr>
          <w:color w:val="03020F"/>
        </w:rPr>
      </w:pPr>
      <w:r w:rsidRPr="00B77718">
        <w:rPr>
          <w:color w:val="03020F"/>
        </w:rPr>
        <w:t>La date limite de réception des demandes est fixée au lundi 16 novembre 2020 à minuit.</w:t>
      </w:r>
    </w:p>
    <w:p w14:paraId="6045CAC1" w14:textId="0AF11CB9" w:rsidR="00FC5F82" w:rsidRDefault="00B77718">
      <w:r w:rsidRPr="00B77718">
        <w:rPr>
          <w:rFonts w:ascii="Times New Roman" w:eastAsia="Times New Roman" w:hAnsi="Times New Roman" w:cs="Times New Roman"/>
          <w:color w:val="03020F"/>
          <w:sz w:val="24"/>
          <w:szCs w:val="24"/>
          <w:shd w:val="clear" w:color="auto" w:fill="FFFFFF"/>
          <w:lang w:eastAsia="fr-FR" w:bidi="ar-SA"/>
        </w:rPr>
        <w:t xml:space="preserve">Un exemple de lettre de motivation est </w:t>
      </w:r>
      <w:r>
        <w:rPr>
          <w:rFonts w:ascii="Times New Roman" w:eastAsia="Times New Roman" w:hAnsi="Times New Roman" w:cs="Times New Roman"/>
          <w:color w:val="03020F"/>
          <w:sz w:val="24"/>
          <w:szCs w:val="24"/>
          <w:shd w:val="clear" w:color="auto" w:fill="FFFFFF"/>
          <w:lang w:eastAsia="fr-FR" w:bidi="ar-SA"/>
        </w:rPr>
        <w:t>ci-</w:t>
      </w:r>
      <w:r w:rsidRPr="00B77718">
        <w:rPr>
          <w:rFonts w:ascii="Times New Roman" w:eastAsia="Times New Roman" w:hAnsi="Times New Roman" w:cs="Times New Roman"/>
          <w:color w:val="03020F"/>
          <w:sz w:val="24"/>
          <w:szCs w:val="24"/>
          <w:shd w:val="clear" w:color="auto" w:fill="FFFFFF"/>
          <w:lang w:eastAsia="fr-FR" w:bidi="ar-SA"/>
        </w:rPr>
        <w:t>joint mais l'étudiant peut utiliser son propre modèle.</w:t>
      </w:r>
    </w:p>
    <w:sectPr w:rsidR="00FC5F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C90964"/>
    <w:multiLevelType w:val="hybridMultilevel"/>
    <w:tmpl w:val="1878FC1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18E49EB"/>
    <w:multiLevelType w:val="hybridMultilevel"/>
    <w:tmpl w:val="1878FC1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5C1B07"/>
    <w:multiLevelType w:val="hybridMultilevel"/>
    <w:tmpl w:val="1878FC1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tDQ1MQZS5gam5ko6SsGpxcWZ+XkgBYa1AFL/66YsAAAA"/>
  </w:docVars>
  <w:rsids>
    <w:rsidRoot w:val="005C4D58"/>
    <w:rsid w:val="00195E1C"/>
    <w:rsid w:val="004F7D2B"/>
    <w:rsid w:val="00515F4D"/>
    <w:rsid w:val="005C4D58"/>
    <w:rsid w:val="00846D20"/>
    <w:rsid w:val="00895F7C"/>
    <w:rsid w:val="00B40574"/>
    <w:rsid w:val="00B77718"/>
    <w:rsid w:val="00C0611E"/>
    <w:rsid w:val="00C23036"/>
    <w:rsid w:val="00EB2B24"/>
    <w:rsid w:val="00FC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D0BC0B"/>
  <w15:docId w15:val="{AD3B87DC-FB7D-4026-8848-33089C24E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bidi="ar-DZ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4D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styleId="lev">
    <w:name w:val="Strong"/>
    <w:basedOn w:val="Policepardfaut"/>
    <w:uiPriority w:val="22"/>
    <w:qFormat/>
    <w:rsid w:val="005C4D58"/>
    <w:rPr>
      <w:b/>
      <w:bCs/>
    </w:rPr>
  </w:style>
  <w:style w:type="paragraph" w:styleId="Corpsdetexte">
    <w:name w:val="Body Text"/>
    <w:basedOn w:val="Normal"/>
    <w:link w:val="CorpsdetexteCar"/>
    <w:uiPriority w:val="1"/>
    <w:qFormat/>
    <w:rsid w:val="00846D20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sz w:val="24"/>
      <w:szCs w:val="24"/>
      <w:lang w:bidi="ar-SA"/>
    </w:rPr>
  </w:style>
  <w:style w:type="character" w:customStyle="1" w:styleId="CorpsdetexteCar">
    <w:name w:val="Corps de texte Car"/>
    <w:basedOn w:val="Policepardfaut"/>
    <w:link w:val="Corpsdetexte"/>
    <w:uiPriority w:val="1"/>
    <w:rsid w:val="00846D20"/>
    <w:rPr>
      <w:rFonts w:ascii="Georgia" w:eastAsia="Georgia" w:hAnsi="Georgia" w:cs="Georg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2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Angles">
  <a:themeElements>
    <a:clrScheme name="Angles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ngle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20400000"/>
            </a:lightRig>
          </a:scene3d>
          <a:sp3d contourW="6350">
            <a:bevelT w="41275" h="19050" prst="angle"/>
            <a:contourClr>
              <a:schemeClr val="phClr">
                <a:shade val="25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0000"/>
                <a:shade val="85000"/>
              </a:schemeClr>
              <a:schemeClr val="phClr">
                <a:tint val="95000"/>
                <a:shade val="99000"/>
              </a:schemeClr>
            </a:duotone>
          </a:blip>
          <a:tile tx="0" ty="0" sx="100000" sy="100000" flip="none" algn="tl"/>
        </a:blipFill>
        <a:blipFill rotWithShape="1">
          <a:blip xmlns:r="http://schemas.openxmlformats.org/officeDocument/2006/relationships" r:embed="rId2">
            <a:duotone>
              <a:schemeClr val="phClr">
                <a:tint val="93000"/>
                <a:shade val="85000"/>
              </a:schemeClr>
              <a:schemeClr val="phClr">
                <a:tint val="96000"/>
                <a:shade val="99000"/>
              </a:schemeClr>
            </a:duotone>
          </a:blip>
          <a:tile tx="0" ty="0" sx="90000" sy="9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TE</cp:lastModifiedBy>
  <cp:revision>2</cp:revision>
  <dcterms:created xsi:type="dcterms:W3CDTF">2020-11-08T19:28:00Z</dcterms:created>
  <dcterms:modified xsi:type="dcterms:W3CDTF">2020-11-08T19:28:00Z</dcterms:modified>
</cp:coreProperties>
</file>